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D6A2275" w:rsidR="00964E27" w:rsidRPr="003675E5" w:rsidRDefault="00A83B76" w:rsidP="003675E5">
      <w:r>
        <w:t xml:space="preserve">Your third longer-term assignment in this course is a presentation or short paper in which you will share your question derived at the end of your observation journal in Module Four, and discuss why it is important and how developments in the social sciences contribute to our understanding of ourselves, each other, and the world around us. This final reflection will assess the following course outcomes, which you focused on throughout Modules Seven and Eight: </w:t>
      </w:r>
      <w:r>
        <w:sym w:font="Symbol" w:char="F0B7"/>
      </w:r>
      <w:r>
        <w:t xml:space="preserve"> Investigate major developments in the progression of social scientific thought for informing critical questions that drive social scientific inquiry</w:t>
      </w:r>
    </w:p>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44CE"/>
    <w:rsid w:val="001F7A75"/>
    <w:rsid w:val="002601F4"/>
    <w:rsid w:val="00284509"/>
    <w:rsid w:val="002E4971"/>
    <w:rsid w:val="003675E5"/>
    <w:rsid w:val="003A1CF4"/>
    <w:rsid w:val="003A5470"/>
    <w:rsid w:val="003C2269"/>
    <w:rsid w:val="004111CF"/>
    <w:rsid w:val="0041318C"/>
    <w:rsid w:val="0042132A"/>
    <w:rsid w:val="004E5CB8"/>
    <w:rsid w:val="005E4170"/>
    <w:rsid w:val="00632FCA"/>
    <w:rsid w:val="00770884"/>
    <w:rsid w:val="007B0FEC"/>
    <w:rsid w:val="007C2AA5"/>
    <w:rsid w:val="007E23C3"/>
    <w:rsid w:val="007E740C"/>
    <w:rsid w:val="00952F33"/>
    <w:rsid w:val="00964E27"/>
    <w:rsid w:val="00A1311F"/>
    <w:rsid w:val="00A54631"/>
    <w:rsid w:val="00A83B76"/>
    <w:rsid w:val="00AF4AC0"/>
    <w:rsid w:val="00B013F1"/>
    <w:rsid w:val="00B51FF7"/>
    <w:rsid w:val="00B80976"/>
    <w:rsid w:val="00BD25B5"/>
    <w:rsid w:val="00BF45D2"/>
    <w:rsid w:val="00C30328"/>
    <w:rsid w:val="00C3034A"/>
    <w:rsid w:val="00C5285F"/>
    <w:rsid w:val="00C57C78"/>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1</Words>
  <Characters>524</Characters>
  <Application>Microsoft Office Word</Application>
  <DocSecurity>0</DocSecurity>
  <Lines>4</Lines>
  <Paragraphs>1</Paragraphs>
  <ScaleCrop>false</ScaleCrop>
  <Company/>
  <LinksUpToDate>false</LinksUpToDate>
  <CharactersWithSpaces>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54:00Z</dcterms:created>
  <dcterms:modified xsi:type="dcterms:W3CDTF">2021-10-28T11:54:00Z</dcterms:modified>
</cp:coreProperties>
</file>